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5DDCA" w14:textId="77777777" w:rsidR="006C4EC4" w:rsidRPr="006C4EC4" w:rsidRDefault="006C4EC4" w:rsidP="006C4EC4">
      <w:pPr>
        <w:widowControl/>
        <w:shd w:val="clear" w:color="auto" w:fill="FFFFFF"/>
        <w:spacing w:before="100" w:beforeAutospacing="1" w:after="240"/>
        <w:jc w:val="left"/>
        <w:outlineLvl w:val="0"/>
        <w:rPr>
          <w:rFonts w:ascii="Segoe UI" w:eastAsia="宋体" w:hAnsi="Segoe UI" w:cs="Segoe UI"/>
          <w:b/>
          <w:bCs/>
          <w:color w:val="24292E"/>
          <w:kern w:val="36"/>
          <w:sz w:val="48"/>
          <w:szCs w:val="48"/>
        </w:rPr>
      </w:pPr>
      <w:r w:rsidRPr="006C4EC4">
        <w:rPr>
          <w:rFonts w:ascii="Segoe UI" w:eastAsia="宋体" w:hAnsi="Segoe UI" w:cs="Segoe UI"/>
          <w:b/>
          <w:bCs/>
          <w:color w:val="24292E"/>
          <w:kern w:val="36"/>
          <w:sz w:val="48"/>
          <w:szCs w:val="48"/>
        </w:rPr>
        <w:t>细粒度命名实体识别</w:t>
      </w:r>
    </w:p>
    <w:p w14:paraId="0DA9E43C" w14:textId="73E273DF" w:rsidR="00D72CD6" w:rsidRPr="00790AAA" w:rsidRDefault="00790AAA" w:rsidP="00790AAA">
      <w:pPr>
        <w:pStyle w:val="2"/>
        <w:shd w:val="clear" w:color="auto" w:fill="FFFFFF"/>
        <w:spacing w:before="360" w:after="240"/>
        <w:rPr>
          <w:rFonts w:ascii="Segoe UI" w:hAnsi="Segoe UI" w:cs="Segoe UI" w:hint="eastAsia"/>
          <w:color w:val="24292E"/>
        </w:rPr>
      </w:pPr>
      <w:r>
        <w:rPr>
          <w:rFonts w:ascii="Segoe UI" w:hAnsi="Segoe UI" w:cs="Segoe UI" w:hint="eastAsia"/>
          <w:color w:val="24292E"/>
        </w:rPr>
        <w:t>任务简介</w:t>
      </w:r>
    </w:p>
    <w:p w14:paraId="2F7FBE3B" w14:textId="5A9F6FB3" w:rsidR="0078630D" w:rsidRDefault="00790AAA" w:rsidP="0078630D">
      <w:r>
        <w:rPr>
          <w:rFonts w:hint="eastAsia"/>
        </w:rPr>
        <w:t>简单来说，命名实体识别是一个序列标注任务，给定一句话，需要标注其中每个实体的类型。</w:t>
      </w:r>
      <w:r w:rsidR="0078630D">
        <w:rPr>
          <w:rFonts w:hint="eastAsia"/>
        </w:rPr>
        <w:t>比如说输入是：</w:t>
      </w:r>
    </w:p>
    <w:p w14:paraId="318D0111" w14:textId="30CF014A" w:rsidR="0078630D" w:rsidRDefault="0078630D" w:rsidP="0078630D">
      <w:pPr>
        <w:rPr>
          <w:rFonts w:ascii="微软雅黑" w:eastAsia="微软雅黑" w:hAnsi="微软雅黑"/>
          <w:color w:val="121212"/>
          <w:sz w:val="27"/>
          <w:szCs w:val="27"/>
          <w:shd w:val="clear" w:color="auto" w:fill="FFFFFF"/>
        </w:rPr>
      </w:pPr>
      <w:r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</w:rPr>
        <w:t>小明 在 北京大学 的 燕园 看了</w:t>
      </w:r>
    </w:p>
    <w:p w14:paraId="10715392" w14:textId="79288BAE" w:rsidR="0078630D" w:rsidRPr="0078630D" w:rsidRDefault="0078630D" w:rsidP="0078630D">
      <w:pPr>
        <w:rPr>
          <w:rFonts w:hint="eastAsia"/>
        </w:rPr>
      </w:pPr>
      <w:r>
        <w:rPr>
          <w:rFonts w:hint="eastAsia"/>
        </w:rPr>
        <w:t>那输出应该是：</w:t>
      </w:r>
    </w:p>
    <w:p w14:paraId="32970341" w14:textId="139406A1" w:rsidR="0078630D" w:rsidRPr="0083379A" w:rsidRDefault="0078630D" w:rsidP="0078630D">
      <w:pPr>
        <w:rPr>
          <w:sz w:val="27"/>
          <w:szCs w:val="27"/>
        </w:rPr>
      </w:pPr>
      <w:r w:rsidRPr="0083379A">
        <w:rPr>
          <w:rFonts w:hint="eastAsia"/>
          <w:sz w:val="27"/>
          <w:szCs w:val="27"/>
        </w:rPr>
        <w:t>PER</w:t>
      </w:r>
      <w:r w:rsidRPr="0083379A">
        <w:rPr>
          <w:sz w:val="27"/>
          <w:szCs w:val="27"/>
        </w:rPr>
        <w:t xml:space="preserve"> – ORG – LOC – </w:t>
      </w:r>
    </w:p>
    <w:p w14:paraId="3A04392E" w14:textId="1A69FF51" w:rsidR="0078630D" w:rsidRPr="0078630D" w:rsidRDefault="0078630D" w:rsidP="0078630D">
      <w:pPr>
        <w:rPr>
          <w:rFonts w:hint="eastAsia"/>
        </w:rPr>
      </w:pPr>
      <w:r>
        <w:rPr>
          <w:rFonts w:hint="eastAsia"/>
        </w:rPr>
        <w:t>当然这是一个词级别的示意，实际我们都是做到token级别的。</w:t>
      </w:r>
      <w:r w:rsidR="00D5571C">
        <w:rPr>
          <w:rFonts w:hint="eastAsia"/>
        </w:rPr>
        <w:t xml:space="preserve"> </w:t>
      </w:r>
      <w:r>
        <w:rPr>
          <w:rFonts w:hint="eastAsia"/>
        </w:rPr>
        <w:t>模型的性能将通过与ground</w:t>
      </w:r>
      <w:r>
        <w:t xml:space="preserve"> </w:t>
      </w:r>
      <w:r>
        <w:rPr>
          <w:rFonts w:hint="eastAsia"/>
        </w:rPr>
        <w:t>truth比较计算F</w:t>
      </w:r>
      <w:r>
        <w:t>1</w:t>
      </w:r>
      <w:r>
        <w:rPr>
          <w:rFonts w:hint="eastAsia"/>
        </w:rPr>
        <w:t>值来进行测定。</w:t>
      </w:r>
      <w:bookmarkStart w:id="0" w:name="_GoBack"/>
      <w:bookmarkEnd w:id="0"/>
    </w:p>
    <w:p w14:paraId="039B9AF9" w14:textId="0394F629" w:rsidR="00EE47F4" w:rsidRPr="00790AAA" w:rsidRDefault="00790AAA" w:rsidP="00790AAA">
      <w:pPr>
        <w:rPr>
          <w:rFonts w:hint="eastAsia"/>
        </w:rPr>
      </w:pPr>
      <w:r>
        <w:rPr>
          <w:rFonts w:hint="eastAsia"/>
        </w:rPr>
        <w:t>在本次任务中，我们将利用BERT等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模型来完成这个任务</w:t>
      </w:r>
      <w:r w:rsidR="0078630D">
        <w:rPr>
          <w:rFonts w:hint="eastAsia"/>
        </w:rPr>
        <w:t>。</w:t>
      </w:r>
    </w:p>
    <w:p w14:paraId="4C43FCBE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类别：</w:t>
      </w:r>
    </w:p>
    <w:p w14:paraId="7F9170A9" w14:textId="77777777" w:rsidR="006C4EC4" w:rsidRPr="006C4EC4" w:rsidRDefault="006C4EC4" w:rsidP="006C4EC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</w:pP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数据分为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10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个标签类别，分别为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 xml:space="preserve">: 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地址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address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书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book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公司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company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游戏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gam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政府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government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电影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movi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姓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nam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组织机构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organization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职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position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景点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scen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</w:t>
      </w:r>
    </w:p>
    <w:p w14:paraId="334B8B98" w14:textId="099BFDC2" w:rsidR="006C4EC4" w:rsidRDefault="006C4EC4"/>
    <w:p w14:paraId="256B15B6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标签类别定义</w:t>
      </w:r>
      <w:r>
        <w:rPr>
          <w:rFonts w:ascii="Segoe UI" w:hAnsi="Segoe UI" w:cs="Segoe UI"/>
          <w:color w:val="24292E"/>
        </w:rPr>
        <w:t xml:space="preserve"> &amp; </w:t>
      </w:r>
      <w:r>
        <w:rPr>
          <w:rFonts w:ascii="Segoe UI" w:hAnsi="Segoe UI" w:cs="Segoe UI"/>
          <w:color w:val="24292E"/>
        </w:rPr>
        <w:t>标注规则：</w:t>
      </w:r>
    </w:p>
    <w:p w14:paraId="67C9DC05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地址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address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: 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省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街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号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路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街道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村等（如单独出现也标记）。地址是标记尽量完全的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标记到最细。</w:t>
      </w:r>
    </w:p>
    <w:p w14:paraId="460AAB1F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书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book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小说，杂志，习题集，教科书，教辅，地图册，食谱，书店里能买到的一类书籍，包含电子书。</w:t>
      </w:r>
    </w:p>
    <w:p w14:paraId="22538F0B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公司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company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: 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公司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集团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银行（央行，中国人民银行除外，二者属于政府机构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如：新东方，包含新华网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/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国军网等。</w:t>
      </w:r>
    </w:p>
    <w:p w14:paraId="7AA3571C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游戏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g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常见的游戏，注意有一些从小说，电视剧改编的游戏，要分析具体场景到底是不是游戏。</w:t>
      </w:r>
    </w:p>
    <w:p w14:paraId="6751BD43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政府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governmen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包括中央行政机关和地方行政机关两级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央行政机关有国务院、国务院组成部门（包括各部、委员会、中国人民银行和审计署）、国务院直属机构（如海关、税务、工商、环保总局等），军队等。</w:t>
      </w:r>
    </w:p>
    <w:p w14:paraId="45D6A95A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电影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movi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电影，也包括拍的一些在电影院上映的纪录片，如果是根据书名改编成电影，要根据场景上下文着重区分下是电影名字还是书名。</w:t>
      </w:r>
    </w:p>
    <w:p w14:paraId="572BBEC1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姓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一般指人名，也包括小说里面的人物，宋江，武松，郭靖，小说里面的人物绰号：及时雨，花和尚，著名人物的别称，通过这个别称能对应到某个具体人物。</w:t>
      </w:r>
    </w:p>
    <w:p w14:paraId="4441E2E1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组织机构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篮球队，足球队，乐团，社团等，另外包含小说里面的帮派如：少林寺，丐帮，铁掌帮，武当，峨眉等。</w:t>
      </w:r>
    </w:p>
    <w:p w14:paraId="2EA9B9BD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lastRenderedPageBreak/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古时候的职称：巡抚，知州，国师等。现代的总经理，记者，总裁，艺术家，收藏家等。</w:t>
      </w:r>
    </w:p>
    <w:p w14:paraId="404765FF" w14:textId="77777777" w:rsidR="006C4EC4" w:rsidRDefault="006C4EC4" w:rsidP="006C4EC4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景点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cen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常见旅游景点如：长沙公园，深圳动物园，海洋馆，植物园，黄河，长江等。</w:t>
      </w:r>
    </w:p>
    <w:p w14:paraId="4062A06B" w14:textId="0E20B56A" w:rsidR="006C4EC4" w:rsidRDefault="006C4EC4"/>
    <w:p w14:paraId="33C54213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下载地址：</w:t>
      </w:r>
    </w:p>
    <w:p w14:paraId="17DC6BD1" w14:textId="6D977B94" w:rsidR="006C4EC4" w:rsidRDefault="0083379A">
      <w:hyperlink r:id="rId5" w:history="1">
        <w:r w:rsidR="006C4EC4" w:rsidRPr="008F775C">
          <w:rPr>
            <w:rStyle w:val="a3"/>
          </w:rPr>
          <w:t>https://www.cluebenchmarks.com/</w:t>
        </w:r>
      </w:hyperlink>
    </w:p>
    <w:p w14:paraId="7CF3A865" w14:textId="676CBFF8" w:rsidR="006C4EC4" w:rsidRDefault="006C4EC4"/>
    <w:p w14:paraId="4A4AFD69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分布：</w:t>
      </w:r>
    </w:p>
    <w:p w14:paraId="4B11862C" w14:textId="77777777" w:rsidR="006C4EC4" w:rsidRDefault="006C4EC4" w:rsidP="006C4EC4">
      <w:r>
        <w:rPr>
          <w:rFonts w:hint="eastAsia"/>
        </w:rPr>
        <w:t>训练集：</w:t>
      </w:r>
      <w:r>
        <w:t>10748</w:t>
      </w:r>
    </w:p>
    <w:p w14:paraId="7A551F4C" w14:textId="77777777" w:rsidR="006C4EC4" w:rsidRDefault="006C4EC4" w:rsidP="006C4EC4">
      <w:r>
        <w:rPr>
          <w:rFonts w:hint="eastAsia"/>
        </w:rPr>
        <w:t>验证集</w:t>
      </w:r>
      <w:proofErr w:type="gramStart"/>
      <w:r>
        <w:rPr>
          <w:rFonts w:hint="eastAsia"/>
        </w:rPr>
        <w:t>集</w:t>
      </w:r>
      <w:proofErr w:type="gramEnd"/>
      <w:r>
        <w:rPr>
          <w:rFonts w:hint="eastAsia"/>
        </w:rPr>
        <w:t>：</w:t>
      </w:r>
      <w:r>
        <w:t>1343</w:t>
      </w:r>
    </w:p>
    <w:p w14:paraId="2E9E943B" w14:textId="77777777" w:rsidR="006C4EC4" w:rsidRDefault="006C4EC4" w:rsidP="006C4EC4"/>
    <w:p w14:paraId="14A96B63" w14:textId="77777777" w:rsidR="006C4EC4" w:rsidRDefault="006C4EC4" w:rsidP="006C4EC4">
      <w:r>
        <w:rPr>
          <w:rFonts w:hint="eastAsia"/>
        </w:rPr>
        <w:t>按照不同标签类别统计，训练集数据分布如下（注：一条数据中出现的所有实体都进行标注，如果一条数据出现两个地址（</w:t>
      </w:r>
      <w:r>
        <w:t>address）实体，那么统计地址（address）类别数据的时候，算两条数据）：</w:t>
      </w:r>
    </w:p>
    <w:p w14:paraId="4289612C" w14:textId="77777777" w:rsidR="006C4EC4" w:rsidRDefault="006C4EC4" w:rsidP="006C4EC4">
      <w:r>
        <w:rPr>
          <w:rFonts w:hint="eastAsia"/>
        </w:rPr>
        <w:t>【训练集】标签数据分布如下：</w:t>
      </w:r>
    </w:p>
    <w:p w14:paraId="2B61B545" w14:textId="77777777" w:rsidR="006C4EC4" w:rsidRDefault="006C4EC4" w:rsidP="006C4EC4">
      <w:r>
        <w:rPr>
          <w:rFonts w:hint="eastAsia"/>
        </w:rPr>
        <w:t>地址（</w:t>
      </w:r>
      <w:r>
        <w:t>address）:2829</w:t>
      </w:r>
    </w:p>
    <w:p w14:paraId="5E73DB33" w14:textId="77777777" w:rsidR="006C4EC4" w:rsidRDefault="006C4EC4" w:rsidP="006C4EC4">
      <w:r>
        <w:rPr>
          <w:rFonts w:hint="eastAsia"/>
        </w:rPr>
        <w:t>书名（</w:t>
      </w:r>
      <w:r>
        <w:t>book）:1131</w:t>
      </w:r>
    </w:p>
    <w:p w14:paraId="1DAD2A24" w14:textId="77777777" w:rsidR="006C4EC4" w:rsidRDefault="006C4EC4" w:rsidP="006C4EC4">
      <w:r>
        <w:rPr>
          <w:rFonts w:hint="eastAsia"/>
        </w:rPr>
        <w:t>公司（</w:t>
      </w:r>
      <w:r>
        <w:t>company）:2897</w:t>
      </w:r>
    </w:p>
    <w:p w14:paraId="17366F29" w14:textId="77777777" w:rsidR="006C4EC4" w:rsidRDefault="006C4EC4" w:rsidP="006C4EC4">
      <w:r>
        <w:rPr>
          <w:rFonts w:hint="eastAsia"/>
        </w:rPr>
        <w:t>游戏（</w:t>
      </w:r>
      <w:r>
        <w:t>game）:2325</w:t>
      </w:r>
    </w:p>
    <w:p w14:paraId="1E5347B2" w14:textId="77777777" w:rsidR="006C4EC4" w:rsidRDefault="006C4EC4" w:rsidP="006C4EC4">
      <w:r>
        <w:rPr>
          <w:rFonts w:hint="eastAsia"/>
        </w:rPr>
        <w:t>政府（</w:t>
      </w:r>
      <w:r>
        <w:t>government）:1797</w:t>
      </w:r>
    </w:p>
    <w:p w14:paraId="7BF23C4C" w14:textId="77777777" w:rsidR="006C4EC4" w:rsidRDefault="006C4EC4" w:rsidP="006C4EC4">
      <w:r>
        <w:rPr>
          <w:rFonts w:hint="eastAsia"/>
        </w:rPr>
        <w:t>电影（</w:t>
      </w:r>
      <w:r>
        <w:t>movie）:1109</w:t>
      </w:r>
    </w:p>
    <w:p w14:paraId="17001823" w14:textId="77777777" w:rsidR="006C4EC4" w:rsidRDefault="006C4EC4" w:rsidP="006C4EC4">
      <w:r>
        <w:rPr>
          <w:rFonts w:hint="eastAsia"/>
        </w:rPr>
        <w:t>姓名（</w:t>
      </w:r>
      <w:r>
        <w:t>name）:3661</w:t>
      </w:r>
    </w:p>
    <w:p w14:paraId="79AAB92C" w14:textId="77777777" w:rsidR="006C4EC4" w:rsidRDefault="006C4EC4" w:rsidP="006C4EC4">
      <w:r>
        <w:rPr>
          <w:rFonts w:hint="eastAsia"/>
        </w:rPr>
        <w:t>组织机构（</w:t>
      </w:r>
      <w:r>
        <w:t>organization）:3075</w:t>
      </w:r>
    </w:p>
    <w:p w14:paraId="258ED19C" w14:textId="77777777" w:rsidR="006C4EC4" w:rsidRDefault="006C4EC4" w:rsidP="006C4EC4">
      <w:r>
        <w:rPr>
          <w:rFonts w:hint="eastAsia"/>
        </w:rPr>
        <w:t>职位（</w:t>
      </w:r>
      <w:r>
        <w:t>position）:3052</w:t>
      </w:r>
    </w:p>
    <w:p w14:paraId="730C14A0" w14:textId="77777777" w:rsidR="006C4EC4" w:rsidRDefault="006C4EC4" w:rsidP="006C4EC4">
      <w:r>
        <w:rPr>
          <w:rFonts w:hint="eastAsia"/>
        </w:rPr>
        <w:t>景点（</w:t>
      </w:r>
      <w:r>
        <w:t>scene）:1462</w:t>
      </w:r>
    </w:p>
    <w:p w14:paraId="31803EDA" w14:textId="77777777" w:rsidR="006C4EC4" w:rsidRDefault="006C4EC4" w:rsidP="006C4EC4"/>
    <w:p w14:paraId="1FF80D6F" w14:textId="77777777" w:rsidR="006C4EC4" w:rsidRDefault="006C4EC4" w:rsidP="006C4EC4">
      <w:r>
        <w:rPr>
          <w:rFonts w:hint="eastAsia"/>
        </w:rPr>
        <w:t>【验证集】标签数据分布如下：</w:t>
      </w:r>
    </w:p>
    <w:p w14:paraId="0A2825CE" w14:textId="77777777" w:rsidR="006C4EC4" w:rsidRDefault="006C4EC4" w:rsidP="006C4EC4">
      <w:r>
        <w:rPr>
          <w:rFonts w:hint="eastAsia"/>
        </w:rPr>
        <w:t>地址（</w:t>
      </w:r>
      <w:r>
        <w:t>address）:364</w:t>
      </w:r>
    </w:p>
    <w:p w14:paraId="413F1871" w14:textId="77777777" w:rsidR="006C4EC4" w:rsidRDefault="006C4EC4" w:rsidP="006C4EC4">
      <w:r>
        <w:rPr>
          <w:rFonts w:hint="eastAsia"/>
        </w:rPr>
        <w:t>书名（</w:t>
      </w:r>
      <w:r>
        <w:t>book）:152</w:t>
      </w:r>
    </w:p>
    <w:p w14:paraId="2C998144" w14:textId="77777777" w:rsidR="006C4EC4" w:rsidRDefault="006C4EC4" w:rsidP="006C4EC4">
      <w:r>
        <w:rPr>
          <w:rFonts w:hint="eastAsia"/>
        </w:rPr>
        <w:t>公司（</w:t>
      </w:r>
      <w:r>
        <w:t>company）:366</w:t>
      </w:r>
    </w:p>
    <w:p w14:paraId="1800DBDB" w14:textId="77777777" w:rsidR="006C4EC4" w:rsidRDefault="006C4EC4" w:rsidP="006C4EC4">
      <w:r>
        <w:rPr>
          <w:rFonts w:hint="eastAsia"/>
        </w:rPr>
        <w:t>游戏（</w:t>
      </w:r>
      <w:r>
        <w:t>game）:287</w:t>
      </w:r>
    </w:p>
    <w:p w14:paraId="73FF2557" w14:textId="77777777" w:rsidR="006C4EC4" w:rsidRDefault="006C4EC4" w:rsidP="006C4EC4">
      <w:r>
        <w:rPr>
          <w:rFonts w:hint="eastAsia"/>
        </w:rPr>
        <w:t>政府（</w:t>
      </w:r>
      <w:r>
        <w:t>government）:244</w:t>
      </w:r>
    </w:p>
    <w:p w14:paraId="1E487112" w14:textId="77777777" w:rsidR="006C4EC4" w:rsidRDefault="006C4EC4" w:rsidP="006C4EC4">
      <w:r>
        <w:rPr>
          <w:rFonts w:hint="eastAsia"/>
        </w:rPr>
        <w:t>电影（</w:t>
      </w:r>
      <w:r>
        <w:t>movie）:150</w:t>
      </w:r>
    </w:p>
    <w:p w14:paraId="5C2679C2" w14:textId="77777777" w:rsidR="006C4EC4" w:rsidRDefault="006C4EC4" w:rsidP="006C4EC4">
      <w:r>
        <w:rPr>
          <w:rFonts w:hint="eastAsia"/>
        </w:rPr>
        <w:t>姓名（</w:t>
      </w:r>
      <w:r>
        <w:t>name）:451</w:t>
      </w:r>
    </w:p>
    <w:p w14:paraId="4B19E67C" w14:textId="77777777" w:rsidR="006C4EC4" w:rsidRDefault="006C4EC4" w:rsidP="006C4EC4">
      <w:r>
        <w:rPr>
          <w:rFonts w:hint="eastAsia"/>
        </w:rPr>
        <w:t>组织机构（</w:t>
      </w:r>
      <w:r>
        <w:t>organization）:344</w:t>
      </w:r>
    </w:p>
    <w:p w14:paraId="3BAC092D" w14:textId="77777777" w:rsidR="006C4EC4" w:rsidRDefault="006C4EC4" w:rsidP="006C4EC4">
      <w:r>
        <w:rPr>
          <w:rFonts w:hint="eastAsia"/>
        </w:rPr>
        <w:t>职位（</w:t>
      </w:r>
      <w:r>
        <w:t>position）:425</w:t>
      </w:r>
    </w:p>
    <w:p w14:paraId="520D79D0" w14:textId="6B0A882C" w:rsidR="006C4EC4" w:rsidRDefault="006C4EC4" w:rsidP="006C4EC4">
      <w:r>
        <w:rPr>
          <w:rFonts w:hint="eastAsia"/>
        </w:rPr>
        <w:t>景点（</w:t>
      </w:r>
      <w:r>
        <w:t>scene）:199</w:t>
      </w:r>
    </w:p>
    <w:p w14:paraId="0E16E54A" w14:textId="1F67118A" w:rsidR="006C4EC4" w:rsidRDefault="006C4EC4" w:rsidP="006C4EC4"/>
    <w:p w14:paraId="5018A3D0" w14:textId="5C5143BE" w:rsidR="006C4EC4" w:rsidRDefault="006C4EC4" w:rsidP="006C4EC4"/>
    <w:p w14:paraId="1E812B98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字段解释：</w:t>
      </w:r>
    </w:p>
    <w:p w14:paraId="36A02900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以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rain.json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例，数据分为两列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 &amp; label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其中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proofErr w:type="gram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列代表</w:t>
      </w:r>
      <w:proofErr w:type="gram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文本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label</w:t>
      </w:r>
      <w:proofErr w:type="gram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列代</w:t>
      </w:r>
      <w:proofErr w:type="gram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表文本中出现的所有包含在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个类别中的实体。</w:t>
      </w:r>
    </w:p>
    <w:p w14:paraId="3951C309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例如：</w:t>
      </w:r>
    </w:p>
    <w:p w14:paraId="10B4088A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text: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副会长兼秘书长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</w:p>
    <w:p w14:paraId="65B8488F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label: {"organiza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0, 7]]}, "name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5, 17]]}, "posi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8, 10]],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2, 14]]}}</w:t>
      </w:r>
    </w:p>
    <w:p w14:paraId="69C47927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其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代表实体类别，</w:t>
      </w:r>
    </w:p>
    <w:p w14:paraId="3168B9E4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organiza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0, 7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组织机构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7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（注：下标从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开始计数）</w:t>
      </w:r>
    </w:p>
    <w:p w14:paraId="19B028D0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name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5, 17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姓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5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7</w:t>
      </w:r>
    </w:p>
    <w:p w14:paraId="161A63E5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posi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8, 10]],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2, 14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8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同时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也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,</w:t>
      </w:r>
    </w:p>
    <w:p w14:paraId="0D7701BD" w14:textId="77777777" w:rsidR="006C4EC4" w:rsidRDefault="006C4EC4" w:rsidP="006C4EC4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2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4</w:t>
      </w:r>
    </w:p>
    <w:p w14:paraId="34A0C06B" w14:textId="298A7652" w:rsidR="006C4EC4" w:rsidRDefault="006C4EC4" w:rsidP="006C4EC4"/>
    <w:p w14:paraId="19E6C358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效果对比</w:t>
      </w:r>
    </w:p>
    <w:p w14:paraId="697DB731" w14:textId="0A6531D7" w:rsidR="006C4EC4" w:rsidRDefault="006C4EC4" w:rsidP="006C4EC4">
      <w:r>
        <w:rPr>
          <w:noProof/>
        </w:rPr>
        <w:drawing>
          <wp:inline distT="0" distB="0" distL="0" distR="0" wp14:anchorId="196BA1A0" wp14:editId="360E74F7">
            <wp:extent cx="3319051" cy="1691493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41911" cy="1703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5BE6C" w14:textId="5A95921F" w:rsidR="006C4EC4" w:rsidRDefault="006C4EC4" w:rsidP="006C4EC4"/>
    <w:p w14:paraId="593A5A50" w14:textId="77777777" w:rsidR="006C4EC4" w:rsidRDefault="006C4EC4" w:rsidP="006C4EC4">
      <w:pPr>
        <w:pStyle w:val="a5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各个实体的评测结果</w:t>
      </w:r>
      <w:r>
        <w:rPr>
          <w:rFonts w:ascii="Segoe UI" w:hAnsi="Segoe UI" w:cs="Segoe UI"/>
          <w:color w:val="24292E"/>
        </w:rPr>
        <w:t>(F1 score)</w:t>
      </w:r>
      <w:r>
        <w:rPr>
          <w:rFonts w:ascii="Segoe UI" w:hAnsi="Segoe UI" w:cs="Segoe UI"/>
          <w:color w:val="24292E"/>
        </w:rPr>
        <w:t>：</w:t>
      </w:r>
    </w:p>
    <w:p w14:paraId="3713A5B9" w14:textId="0E33E88D" w:rsidR="006C4EC4" w:rsidRDefault="006C4EC4" w:rsidP="006C4EC4">
      <w:r>
        <w:rPr>
          <w:noProof/>
        </w:rPr>
        <w:lastRenderedPageBreak/>
        <w:drawing>
          <wp:inline distT="0" distB="0" distL="0" distR="0" wp14:anchorId="624E63E3" wp14:editId="25854790">
            <wp:extent cx="5274310" cy="32778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D1A99" w14:textId="0CA25453" w:rsidR="00706CDD" w:rsidRDefault="00706CDD" w:rsidP="006C4EC4"/>
    <w:p w14:paraId="240AE833" w14:textId="6D949BC4" w:rsidR="00706CDD" w:rsidRDefault="00706CDD" w:rsidP="00706CDD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参考文献</w:t>
      </w:r>
    </w:p>
    <w:p w14:paraId="013113FE" w14:textId="23FBE104" w:rsidR="00706CDD" w:rsidRPr="00706CDD" w:rsidRDefault="00706CDD" w:rsidP="00706CDD">
      <w:pPr>
        <w:widowControl/>
        <w:shd w:val="clear" w:color="auto" w:fill="FFFFFF"/>
        <w:jc w:val="left"/>
        <w:rPr>
          <w:rFonts w:ascii="Verdana" w:eastAsia="宋体" w:hAnsi="Verdana" w:cs="宋体"/>
          <w:color w:val="000000"/>
          <w:kern w:val="0"/>
          <w:szCs w:val="21"/>
        </w:rPr>
      </w:pPr>
      <w:r>
        <w:rPr>
          <w:rFonts w:ascii="Verdana" w:eastAsia="宋体" w:hAnsi="Verdana" w:cs="宋体"/>
          <w:color w:val="000000"/>
          <w:kern w:val="0"/>
          <w:szCs w:val="21"/>
        </w:rPr>
        <w:t xml:space="preserve">[1] </w:t>
      </w:r>
      <w:r w:rsidRPr="00706CDD">
        <w:rPr>
          <w:rFonts w:ascii="Verdana" w:eastAsia="宋体" w:hAnsi="Verdana" w:cs="宋体"/>
          <w:color w:val="000000"/>
          <w:kern w:val="0"/>
          <w:szCs w:val="21"/>
        </w:rPr>
        <w:t>CLUENER2020: Fine-grained Name Entity Recognition for Chinese</w:t>
      </w:r>
    </w:p>
    <w:p w14:paraId="7928ABB4" w14:textId="77777777" w:rsidR="00706CDD" w:rsidRPr="00706CDD" w:rsidRDefault="00706CDD" w:rsidP="00706CDD"/>
    <w:sectPr w:rsidR="00706CDD" w:rsidRPr="00706C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63BF0"/>
    <w:multiLevelType w:val="hybridMultilevel"/>
    <w:tmpl w:val="2818A662"/>
    <w:lvl w:ilvl="0" w:tplc="6FE294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LQwMDQyMzAxNbdU0lEKTi0uzszPAykwrgUA+khYNiwAAAA="/>
  </w:docVars>
  <w:rsids>
    <w:rsidRoot w:val="00A570A7"/>
    <w:rsid w:val="001A2D26"/>
    <w:rsid w:val="006C4EC4"/>
    <w:rsid w:val="00706CDD"/>
    <w:rsid w:val="0078630D"/>
    <w:rsid w:val="00790AAA"/>
    <w:rsid w:val="0083379A"/>
    <w:rsid w:val="00833A16"/>
    <w:rsid w:val="00A570A7"/>
    <w:rsid w:val="00D467F4"/>
    <w:rsid w:val="00D5571C"/>
    <w:rsid w:val="00D55F00"/>
    <w:rsid w:val="00D72CD6"/>
    <w:rsid w:val="00E7054B"/>
    <w:rsid w:val="00EE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A6213"/>
  <w15:chartTrackingRefBased/>
  <w15:docId w15:val="{111CC4E8-42AB-47E1-BDDF-B622D3690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C4EC4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6C4EC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C4EC4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6C4EC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6C4EC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C4EC4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6C4EC4"/>
    <w:rPr>
      <w:rFonts w:ascii="宋体" w:eastAsia="宋体" w:hAnsi="宋体" w:cs="宋体"/>
      <w:sz w:val="24"/>
      <w:szCs w:val="24"/>
    </w:rPr>
  </w:style>
  <w:style w:type="character" w:styleId="a3">
    <w:name w:val="Hyperlink"/>
    <w:basedOn w:val="a0"/>
    <w:uiPriority w:val="99"/>
    <w:unhideWhenUsed/>
    <w:rsid w:val="006C4EC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C4EC4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semiHidden/>
    <w:unhideWhenUsed/>
    <w:rsid w:val="006C4EC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List Paragraph"/>
    <w:basedOn w:val="a"/>
    <w:uiPriority w:val="34"/>
    <w:qFormat/>
    <w:rsid w:val="00790A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2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cluebenchmarks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359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泽锋</dc:creator>
  <cp:keywords/>
  <dc:description/>
  <cp:lastModifiedBy>蔡泽锋</cp:lastModifiedBy>
  <cp:revision>16</cp:revision>
  <dcterms:created xsi:type="dcterms:W3CDTF">2021-07-01T05:42:00Z</dcterms:created>
  <dcterms:modified xsi:type="dcterms:W3CDTF">2021-07-01T06:11:00Z</dcterms:modified>
</cp:coreProperties>
</file>